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A24899" w14:textId="77777777" w:rsidR="00CF29C9" w:rsidRPr="007348B3" w:rsidRDefault="00CF29C9" w:rsidP="00905977">
      <w:pPr>
        <w:pStyle w:val="Heading2"/>
        <w:spacing w:line="240" w:lineRule="auto"/>
        <w:jc w:val="center"/>
        <w:rPr>
          <w:rFonts w:asciiTheme="minorHAnsi" w:hAnsiTheme="minorHAnsi"/>
        </w:rPr>
      </w:pPr>
      <w:r w:rsidRPr="007348B3">
        <w:rPr>
          <w:rFonts w:asciiTheme="minorHAnsi" w:hAnsiTheme="minorHAnsi"/>
        </w:rPr>
        <w:t xml:space="preserve"> Εξόρυξη δεδομένων και αλγόριθμοι μάθησης</w:t>
      </w:r>
    </w:p>
    <w:p w14:paraId="27C807D9" w14:textId="73A39002" w:rsidR="00CF29C9" w:rsidRPr="00B43878" w:rsidRDefault="008F16CD" w:rsidP="00905977">
      <w:pPr>
        <w:spacing w:line="240" w:lineRule="auto"/>
        <w:jc w:val="center"/>
      </w:pPr>
      <w:r w:rsidRPr="007348B3">
        <w:rPr>
          <w:rFonts w:eastAsiaTheme="majorEastAsia" w:cstheme="majorBidi"/>
          <w:b/>
          <w:bCs/>
          <w:color w:val="4F81BD" w:themeColor="accent1"/>
          <w:sz w:val="26"/>
          <w:szCs w:val="26"/>
        </w:rPr>
        <w:t>Εαρινό ε</w:t>
      </w:r>
      <w:r w:rsidR="00CF29C9" w:rsidRPr="007348B3">
        <w:rPr>
          <w:rFonts w:eastAsiaTheme="majorEastAsia" w:cstheme="majorBidi"/>
          <w:b/>
          <w:bCs/>
          <w:color w:val="4F81BD" w:themeColor="accent1"/>
          <w:sz w:val="26"/>
          <w:szCs w:val="26"/>
        </w:rPr>
        <w:t>ξάμηνο 20</w:t>
      </w:r>
      <w:r w:rsidR="008F7657" w:rsidRPr="008F7657">
        <w:rPr>
          <w:rFonts w:eastAsiaTheme="majorEastAsia" w:cstheme="majorBidi"/>
          <w:b/>
          <w:bCs/>
          <w:color w:val="4F81BD" w:themeColor="accent1"/>
          <w:sz w:val="26"/>
          <w:szCs w:val="26"/>
        </w:rPr>
        <w:t>1</w:t>
      </w:r>
      <w:r w:rsidR="00B43878" w:rsidRPr="00B43878">
        <w:rPr>
          <w:rFonts w:eastAsiaTheme="majorEastAsia" w:cstheme="majorBidi"/>
          <w:b/>
          <w:bCs/>
          <w:color w:val="4F81BD" w:themeColor="accent1"/>
          <w:sz w:val="26"/>
          <w:szCs w:val="26"/>
        </w:rPr>
        <w:t>9</w:t>
      </w:r>
      <w:r w:rsidR="00CF29C9" w:rsidRPr="007348B3">
        <w:rPr>
          <w:rFonts w:eastAsiaTheme="majorEastAsia" w:cstheme="majorBidi"/>
          <w:b/>
          <w:bCs/>
          <w:color w:val="4F81BD" w:themeColor="accent1"/>
          <w:sz w:val="26"/>
          <w:szCs w:val="26"/>
        </w:rPr>
        <w:br/>
        <w:t xml:space="preserve">Project </w:t>
      </w:r>
      <w:r w:rsidR="00B43878">
        <w:rPr>
          <w:rFonts w:eastAsiaTheme="majorEastAsia" w:cstheme="majorBidi"/>
          <w:b/>
          <w:bCs/>
          <w:color w:val="4F81BD" w:themeColor="accent1"/>
          <w:sz w:val="26"/>
          <w:szCs w:val="26"/>
          <w:lang w:val="en-US"/>
        </w:rPr>
        <w:t>Python</w:t>
      </w:r>
    </w:p>
    <w:p w14:paraId="7CD7E39D" w14:textId="376AB5F4" w:rsidR="00B43878" w:rsidRDefault="002F01BE" w:rsidP="004B4CBA">
      <w:pPr>
        <w:spacing w:line="240" w:lineRule="auto"/>
        <w:jc w:val="both"/>
      </w:pPr>
      <w:r>
        <w:t>Στην παρούσα εργασία θα χρησιμοποιήσουμε</w:t>
      </w:r>
    </w:p>
    <w:p w14:paraId="4805E8BE" w14:textId="655C2BE9" w:rsidR="00B43878" w:rsidRDefault="00B43878" w:rsidP="00B43878">
      <w:pPr>
        <w:pStyle w:val="ListParagraph"/>
        <w:numPr>
          <w:ilvl w:val="0"/>
          <w:numId w:val="16"/>
        </w:numPr>
        <w:spacing w:line="240" w:lineRule="auto"/>
        <w:jc w:val="both"/>
      </w:pPr>
      <w:r>
        <w:t xml:space="preserve">Το εργαλείο </w:t>
      </w:r>
      <w:hyperlink r:id="rId5" w:history="1">
        <w:r w:rsidRPr="00B43878">
          <w:rPr>
            <w:rStyle w:val="Hyperlink"/>
            <w:lang w:val="en-US"/>
          </w:rPr>
          <w:t>Anaconda</w:t>
        </w:r>
      </w:hyperlink>
      <w:r w:rsidRPr="00B43878">
        <w:t xml:space="preserve"> </w:t>
      </w:r>
      <w:r>
        <w:t xml:space="preserve">που μας επιτρέπει να διαχειριζόμαστε </w:t>
      </w:r>
      <w:r>
        <w:rPr>
          <w:lang w:val="en-US"/>
        </w:rPr>
        <w:t>packages</w:t>
      </w:r>
      <w:r w:rsidRPr="00B43878">
        <w:t xml:space="preserve"> </w:t>
      </w:r>
      <w:r>
        <w:t>και περιβάλλοντα (</w:t>
      </w:r>
      <w:proofErr w:type="spellStart"/>
      <w:r w:rsidRPr="00B43878">
        <w:t>environments</w:t>
      </w:r>
      <w:proofErr w:type="spellEnd"/>
      <w:r>
        <w:t xml:space="preserve">) ώστε να χρησιμοποιήσουμε την </w:t>
      </w:r>
      <w:r>
        <w:rPr>
          <w:lang w:val="en-US"/>
        </w:rPr>
        <w:t>Python</w:t>
      </w:r>
      <w:r w:rsidRPr="00B43878">
        <w:t xml:space="preserve">. </w:t>
      </w:r>
      <w:r>
        <w:t xml:space="preserve">Εφόσον εγκαταστήσετε το εργαλείο, </w:t>
      </w:r>
      <w:r w:rsidR="00054695">
        <w:t xml:space="preserve">θα χρησιμοποιήσετε το </w:t>
      </w:r>
      <w:r w:rsidR="00054695">
        <w:rPr>
          <w:lang w:val="en-US"/>
        </w:rPr>
        <w:t>Anaconda</w:t>
      </w:r>
      <w:r w:rsidR="00054695" w:rsidRPr="00054695">
        <w:t xml:space="preserve"> </w:t>
      </w:r>
      <w:r w:rsidR="00054695">
        <w:rPr>
          <w:lang w:val="en-US"/>
        </w:rPr>
        <w:t>Navigator</w:t>
      </w:r>
      <w:r w:rsidR="00054695" w:rsidRPr="00054695">
        <w:t xml:space="preserve"> </w:t>
      </w:r>
      <w:r w:rsidR="00054695">
        <w:t xml:space="preserve">ώστε να </w:t>
      </w:r>
      <w:r>
        <w:t xml:space="preserve">δημιουργήστε ένα περιβάλλον </w:t>
      </w:r>
      <w:r>
        <w:rPr>
          <w:lang w:val="en-US"/>
        </w:rPr>
        <w:t>python</w:t>
      </w:r>
      <w:r w:rsidRPr="00B43878">
        <w:t xml:space="preserve"> </w:t>
      </w:r>
      <w:r>
        <w:t xml:space="preserve">έκδοσης 3.5 όπου και θα </w:t>
      </w:r>
      <w:r w:rsidR="00054695">
        <w:t xml:space="preserve">εγκαταστήσετε τις σχετικές βιβλιοθήκες που χρειάζονται τα </w:t>
      </w:r>
      <w:r w:rsidR="00054695">
        <w:rPr>
          <w:lang w:val="en-US"/>
        </w:rPr>
        <w:t>project</w:t>
      </w:r>
      <w:r w:rsidR="00054695" w:rsidRPr="00054695">
        <w:t>.</w:t>
      </w:r>
    </w:p>
    <w:p w14:paraId="3FE1E9D2" w14:textId="5BEEEF80" w:rsidR="00CF29C9" w:rsidRDefault="00054695" w:rsidP="00B43878">
      <w:pPr>
        <w:pStyle w:val="ListParagraph"/>
        <w:numPr>
          <w:ilvl w:val="0"/>
          <w:numId w:val="16"/>
        </w:numPr>
        <w:spacing w:line="240" w:lineRule="auto"/>
        <w:jc w:val="both"/>
      </w:pPr>
      <w:r>
        <w:t xml:space="preserve">Στο αντίστοιχο περιβάλλον θα εγκαταστήσετε το </w:t>
      </w:r>
      <w:hyperlink r:id="rId6" w:history="1">
        <w:proofErr w:type="spellStart"/>
        <w:r w:rsidR="00B43878" w:rsidRPr="00B43878">
          <w:rPr>
            <w:rStyle w:val="Hyperlink"/>
            <w:lang w:val="en-US"/>
          </w:rPr>
          <w:t>Jupyter</w:t>
        </w:r>
        <w:proofErr w:type="spellEnd"/>
        <w:r w:rsidR="00B43878" w:rsidRPr="00B43878">
          <w:rPr>
            <w:rStyle w:val="Hyperlink"/>
          </w:rPr>
          <w:t xml:space="preserve"> </w:t>
        </w:r>
        <w:r w:rsidR="00B43878" w:rsidRPr="00B43878">
          <w:rPr>
            <w:rStyle w:val="Hyperlink"/>
            <w:lang w:val="en-US"/>
          </w:rPr>
          <w:t>Notebook</w:t>
        </w:r>
      </w:hyperlink>
      <w:r w:rsidR="00B43878" w:rsidRPr="00B43878">
        <w:t xml:space="preserve"> </w:t>
      </w:r>
      <w:r w:rsidR="00B43878">
        <w:t xml:space="preserve">που είναι μια </w:t>
      </w:r>
      <w:r w:rsidR="00B43878" w:rsidRPr="00B43878">
        <w:rPr>
          <w:lang w:val="en-US"/>
        </w:rPr>
        <w:t>web</w:t>
      </w:r>
      <w:r w:rsidR="00B43878" w:rsidRPr="00B43878">
        <w:t xml:space="preserve"> </w:t>
      </w:r>
      <w:r w:rsidR="00B43878">
        <w:t xml:space="preserve">εφαρμογή που μας επιτρέπει να συνδυάσουμε </w:t>
      </w:r>
      <w:r w:rsidR="00B43878" w:rsidRPr="00B43878">
        <w:rPr>
          <w:lang w:val="en-US"/>
        </w:rPr>
        <w:t>text</w:t>
      </w:r>
      <w:r w:rsidR="00B43878">
        <w:t xml:space="preserve">, </w:t>
      </w:r>
      <w:r w:rsidR="00B43878" w:rsidRPr="00B43878">
        <w:rPr>
          <w:lang w:val="en-US"/>
        </w:rPr>
        <w:t>code</w:t>
      </w:r>
      <w:r w:rsidR="00B43878" w:rsidRPr="00B43878">
        <w:t xml:space="preserve"> </w:t>
      </w:r>
      <w:r w:rsidR="00B43878">
        <w:t xml:space="preserve">και </w:t>
      </w:r>
      <w:r w:rsidR="00B43878" w:rsidRPr="00B43878">
        <w:rPr>
          <w:lang w:val="en-US"/>
        </w:rPr>
        <w:t>visualizations</w:t>
      </w:r>
      <w:r w:rsidR="00B43878">
        <w:t xml:space="preserve"> σε ένα αρχείο</w:t>
      </w:r>
      <w:r w:rsidR="004B4CBA" w:rsidRPr="004B4CBA">
        <w:t xml:space="preserve">. </w:t>
      </w:r>
      <w:r>
        <w:t xml:space="preserve">Τα τρία (3) </w:t>
      </w:r>
      <w:r>
        <w:rPr>
          <w:lang w:val="en-US"/>
        </w:rPr>
        <w:t>projects</w:t>
      </w:r>
      <w:r w:rsidRPr="00054695">
        <w:t xml:space="preserve"> </w:t>
      </w:r>
      <w:r>
        <w:t xml:space="preserve">είναι σε αρχεία </w:t>
      </w:r>
      <w:proofErr w:type="spellStart"/>
      <w:r>
        <w:rPr>
          <w:lang w:val="en-US"/>
        </w:rPr>
        <w:t>Jupyter</w:t>
      </w:r>
      <w:proofErr w:type="spellEnd"/>
      <w:r w:rsidRPr="00054695">
        <w:t xml:space="preserve"> </w:t>
      </w:r>
      <w:r>
        <w:rPr>
          <w:lang w:val="en-US"/>
        </w:rPr>
        <w:t>Notebooks</w:t>
      </w:r>
      <w:r w:rsidRPr="00054695">
        <w:t>.</w:t>
      </w:r>
    </w:p>
    <w:p w14:paraId="58D3FCE5" w14:textId="77777777" w:rsidR="009F2B02" w:rsidRPr="007348B3" w:rsidRDefault="009F2B02" w:rsidP="009F2B02">
      <w:pPr>
        <w:pStyle w:val="Heading2"/>
        <w:jc w:val="center"/>
        <w:rPr>
          <w:rFonts w:asciiTheme="minorHAnsi" w:hAnsiTheme="minorHAnsi"/>
        </w:rPr>
      </w:pPr>
      <w:r w:rsidRPr="007348B3">
        <w:rPr>
          <w:rFonts w:asciiTheme="minorHAnsi" w:hAnsiTheme="minorHAnsi"/>
        </w:rPr>
        <w:t>Παραδοτέα</w:t>
      </w:r>
    </w:p>
    <w:p w14:paraId="7C9A6CFD" w14:textId="77777777" w:rsidR="001E59A0" w:rsidRDefault="009F2B02" w:rsidP="00715DD5">
      <w:pPr>
        <w:spacing w:line="240" w:lineRule="auto"/>
        <w:jc w:val="both"/>
      </w:pPr>
      <w:r w:rsidRPr="007348B3">
        <w:rPr>
          <w:color w:val="000000"/>
        </w:rPr>
        <w:t xml:space="preserve">Ως παραδοτέα της παρούσας </w:t>
      </w:r>
      <w:r w:rsidR="00054695">
        <w:rPr>
          <w:color w:val="000000"/>
        </w:rPr>
        <w:t>εργασίας ορίζονται</w:t>
      </w:r>
      <w:r w:rsidR="00715DD5">
        <w:rPr>
          <w:color w:val="000000"/>
        </w:rPr>
        <w:t xml:space="preserve"> τ</w:t>
      </w:r>
      <w:r w:rsidR="00054695" w:rsidRPr="00715DD5">
        <w:rPr>
          <w:color w:val="000000"/>
        </w:rPr>
        <w:t xml:space="preserve">α αντίστοιχα τρία (3) αρχεία </w:t>
      </w:r>
      <w:r w:rsidRPr="00715DD5">
        <w:rPr>
          <w:color w:val="000000"/>
        </w:rPr>
        <w:t xml:space="preserve"> </w:t>
      </w:r>
      <w:proofErr w:type="spellStart"/>
      <w:r w:rsidR="00054695" w:rsidRPr="00715DD5">
        <w:rPr>
          <w:lang w:val="en-US"/>
        </w:rPr>
        <w:t>Jupyter</w:t>
      </w:r>
      <w:proofErr w:type="spellEnd"/>
      <w:r w:rsidR="00054695" w:rsidRPr="00054695">
        <w:t xml:space="preserve"> </w:t>
      </w:r>
      <w:r w:rsidR="00054695" w:rsidRPr="00715DD5">
        <w:rPr>
          <w:lang w:val="en-US"/>
        </w:rPr>
        <w:t>Notebook</w:t>
      </w:r>
      <w:r w:rsidR="00054695">
        <w:t xml:space="preserve"> </w:t>
      </w:r>
    </w:p>
    <w:p w14:paraId="044A8274" w14:textId="77777777" w:rsidR="001E59A0" w:rsidRDefault="001E59A0" w:rsidP="001E59A0">
      <w:pPr>
        <w:pStyle w:val="ListParagraph"/>
        <w:numPr>
          <w:ilvl w:val="0"/>
          <w:numId w:val="19"/>
        </w:numPr>
        <w:spacing w:line="240" w:lineRule="auto"/>
        <w:jc w:val="both"/>
      </w:pPr>
      <w:r w:rsidRPr="001E59A0">
        <w:t xml:space="preserve">1_Decision </w:t>
      </w:r>
      <w:proofErr w:type="spellStart"/>
      <w:r w:rsidRPr="001E59A0">
        <w:t>Tree.ipynb</w:t>
      </w:r>
      <w:proofErr w:type="spellEnd"/>
    </w:p>
    <w:p w14:paraId="4D8B5ED1" w14:textId="77777777" w:rsidR="001E59A0" w:rsidRDefault="001E59A0" w:rsidP="001E59A0">
      <w:pPr>
        <w:pStyle w:val="ListParagraph"/>
        <w:numPr>
          <w:ilvl w:val="0"/>
          <w:numId w:val="19"/>
        </w:numPr>
        <w:spacing w:line="240" w:lineRule="auto"/>
        <w:jc w:val="both"/>
      </w:pPr>
      <w:r w:rsidRPr="001E59A0">
        <w:t xml:space="preserve">2_Naive </w:t>
      </w:r>
      <w:proofErr w:type="spellStart"/>
      <w:r w:rsidRPr="001E59A0">
        <w:t>Bayes.ipynb</w:t>
      </w:r>
    </w:p>
    <w:p w14:paraId="61A777F7" w14:textId="77777777" w:rsidR="001E59A0" w:rsidRDefault="001E59A0" w:rsidP="001E59A0">
      <w:pPr>
        <w:pStyle w:val="ListParagraph"/>
        <w:numPr>
          <w:ilvl w:val="0"/>
          <w:numId w:val="19"/>
        </w:numPr>
        <w:spacing w:line="240" w:lineRule="auto"/>
        <w:jc w:val="both"/>
      </w:pPr>
      <w:proofErr w:type="spellEnd"/>
      <w:r w:rsidRPr="001E59A0">
        <w:t>3_K-Means.ipynb</w:t>
      </w:r>
    </w:p>
    <w:p w14:paraId="4381CC5D" w14:textId="5699B451" w:rsidR="009F2B02" w:rsidRDefault="00054695" w:rsidP="001E59A0">
      <w:pPr>
        <w:spacing w:line="240" w:lineRule="auto"/>
        <w:jc w:val="both"/>
      </w:pPr>
      <w:bookmarkStart w:id="0" w:name="_GoBack"/>
      <w:bookmarkEnd w:id="0"/>
      <w:r>
        <w:t xml:space="preserve">με συμπληρωμένο τον κώδικα </w:t>
      </w:r>
      <w:r w:rsidR="00F33F62">
        <w:t xml:space="preserve">και τα σχόλια σας </w:t>
      </w:r>
      <w:r>
        <w:t>ώστε να επιλύεται το κάθε ξεχωριστό πρόβλημα.</w:t>
      </w:r>
    </w:p>
    <w:p w14:paraId="48DAE894" w14:textId="04634530" w:rsidR="004D2E30" w:rsidRPr="007348B3" w:rsidRDefault="004D2E30" w:rsidP="004D2E30">
      <w:pPr>
        <w:pStyle w:val="Heading2"/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Προφορική εξέταση</w:t>
      </w:r>
    </w:p>
    <w:p w14:paraId="61677D2C" w14:textId="67D89BBB" w:rsidR="004D2E30" w:rsidRDefault="004D2E30" w:rsidP="004D2E30">
      <w:pPr>
        <w:spacing w:line="240" w:lineRule="auto"/>
        <w:jc w:val="both"/>
        <w:rPr>
          <w:color w:val="000000"/>
        </w:rPr>
      </w:pPr>
      <w:r>
        <w:rPr>
          <w:color w:val="000000"/>
        </w:rPr>
        <w:t>Η εξέταση θα αφορά την κατανόηση της θεωρίας ως προς τα</w:t>
      </w:r>
    </w:p>
    <w:p w14:paraId="056C492C" w14:textId="441C218B" w:rsidR="004D2E30" w:rsidRPr="004D2E30" w:rsidRDefault="004D2E30" w:rsidP="004D2E30">
      <w:pPr>
        <w:pStyle w:val="ListParagraph"/>
        <w:numPr>
          <w:ilvl w:val="0"/>
          <w:numId w:val="18"/>
        </w:numPr>
        <w:spacing w:line="240" w:lineRule="auto"/>
        <w:jc w:val="both"/>
      </w:pPr>
      <w:r>
        <w:rPr>
          <w:lang w:val="en-US"/>
        </w:rPr>
        <w:t>Decision Trees (supervised learning)</w:t>
      </w:r>
    </w:p>
    <w:p w14:paraId="151F5047" w14:textId="311A2552" w:rsidR="004D2E30" w:rsidRDefault="004D2E30" w:rsidP="004D2E30">
      <w:pPr>
        <w:pStyle w:val="ListParagraph"/>
        <w:numPr>
          <w:ilvl w:val="0"/>
          <w:numId w:val="18"/>
        </w:numPr>
        <w:spacing w:line="240" w:lineRule="auto"/>
        <w:jc w:val="both"/>
        <w:rPr>
          <w:lang w:val="en-US"/>
        </w:rPr>
      </w:pPr>
      <w:r w:rsidRPr="004D2E30">
        <w:rPr>
          <w:lang w:val="en-US"/>
        </w:rPr>
        <w:t>Naïve</w:t>
      </w:r>
      <w:r>
        <w:rPr>
          <w:lang w:val="en-US"/>
        </w:rPr>
        <w:t xml:space="preserve"> </w:t>
      </w:r>
      <w:r w:rsidRPr="004D2E30">
        <w:rPr>
          <w:lang w:val="en-US"/>
        </w:rPr>
        <w:t>Bayes</w:t>
      </w:r>
      <w:r>
        <w:rPr>
          <w:lang w:val="en-US"/>
        </w:rPr>
        <w:t xml:space="preserve"> Theorem (supervised learning)</w:t>
      </w:r>
    </w:p>
    <w:p w14:paraId="531694B4" w14:textId="4FD3BFC1" w:rsidR="004D2E30" w:rsidRDefault="004D2E30" w:rsidP="004D2E30">
      <w:pPr>
        <w:pStyle w:val="ListParagraph"/>
        <w:numPr>
          <w:ilvl w:val="0"/>
          <w:numId w:val="18"/>
        </w:numPr>
        <w:spacing w:line="240" w:lineRule="auto"/>
        <w:jc w:val="both"/>
        <w:rPr>
          <w:lang w:val="en-US"/>
        </w:rPr>
      </w:pPr>
      <w:r>
        <w:rPr>
          <w:lang w:val="en-US"/>
        </w:rPr>
        <w:t>K-Means (unsupervised learning)</w:t>
      </w:r>
    </w:p>
    <w:p w14:paraId="74A319C5" w14:textId="77777777" w:rsidR="00D87813" w:rsidRDefault="00663270" w:rsidP="00663270">
      <w:pPr>
        <w:spacing w:line="240" w:lineRule="auto"/>
        <w:jc w:val="both"/>
        <w:rPr>
          <w:color w:val="000000"/>
        </w:rPr>
      </w:pPr>
      <w:r>
        <w:t>κ</w:t>
      </w:r>
      <w:r w:rsidR="004D2E30">
        <w:t xml:space="preserve">αθώς </w:t>
      </w:r>
      <w:r w:rsidR="00D87813">
        <w:rPr>
          <w:color w:val="000000"/>
        </w:rPr>
        <w:t xml:space="preserve">και του υλικού που αναφέρεται εντός των </w:t>
      </w:r>
      <w:r w:rsidR="00D87813">
        <w:rPr>
          <w:color w:val="000000"/>
          <w:lang w:val="en-US"/>
        </w:rPr>
        <w:t>Notebooks</w:t>
      </w:r>
      <w:r w:rsidR="00D87813" w:rsidRPr="00D87813">
        <w:rPr>
          <w:color w:val="000000"/>
        </w:rPr>
        <w:t xml:space="preserve">. </w:t>
      </w:r>
    </w:p>
    <w:p w14:paraId="11193FA6" w14:textId="09FF6916" w:rsidR="004D2E30" w:rsidRDefault="00D87813" w:rsidP="00663270">
      <w:pPr>
        <w:spacing w:line="240" w:lineRule="auto"/>
        <w:jc w:val="both"/>
      </w:pPr>
      <w:r>
        <w:rPr>
          <w:color w:val="000000"/>
        </w:rPr>
        <w:t xml:space="preserve">Οι εργασίες έχουν επιλεγεί με γνώμονα τις τρέχουσες τάσεις του </w:t>
      </w:r>
      <w:r>
        <w:rPr>
          <w:color w:val="000000"/>
          <w:lang w:val="en-US"/>
        </w:rPr>
        <w:t>Machine</w:t>
      </w:r>
      <w:r w:rsidRPr="00D87813">
        <w:rPr>
          <w:color w:val="000000"/>
        </w:rPr>
        <w:t xml:space="preserve"> </w:t>
      </w:r>
      <w:r>
        <w:rPr>
          <w:color w:val="000000"/>
          <w:lang w:val="en-US"/>
        </w:rPr>
        <w:t>Learning</w:t>
      </w:r>
      <w:r w:rsidRPr="00D87813">
        <w:rPr>
          <w:color w:val="000000"/>
        </w:rPr>
        <w:t xml:space="preserve"> </w:t>
      </w:r>
      <w:r>
        <w:rPr>
          <w:color w:val="000000"/>
        </w:rPr>
        <w:t xml:space="preserve">κι αποτελούν μια εισαγωγή της χρήσης της </w:t>
      </w:r>
      <w:r>
        <w:rPr>
          <w:color w:val="000000"/>
          <w:lang w:val="en-US"/>
        </w:rPr>
        <w:t>Python</w:t>
      </w:r>
      <w:r>
        <w:rPr>
          <w:color w:val="000000"/>
        </w:rPr>
        <w:t xml:space="preserve"> σε επίλυση συναφών προβλημάτων</w:t>
      </w:r>
      <w:r w:rsidRPr="00D87813">
        <w:rPr>
          <w:color w:val="000000"/>
        </w:rPr>
        <w:t>.</w:t>
      </w:r>
      <w:r>
        <w:rPr>
          <w:color w:val="000000"/>
        </w:rPr>
        <w:t xml:space="preserve"> Η προσωπική ενασχόληση είναι απαραίτητη για την αξιολόγηση σας.</w:t>
      </w:r>
      <w:r w:rsidR="00F12AC7" w:rsidRPr="00F12AC7">
        <w:t xml:space="preserve"> </w:t>
      </w:r>
      <w:r w:rsidR="00F12AC7">
        <w:t xml:space="preserve">Θετικά θα αξιολογηθεί </w:t>
      </w:r>
      <w:r>
        <w:t xml:space="preserve">οποιαδήποτε </w:t>
      </w:r>
      <w:r w:rsidR="00F12AC7">
        <w:t>βελτιστοποίηση των λύσεων.</w:t>
      </w:r>
    </w:p>
    <w:p w14:paraId="5F1A6740" w14:textId="3F757479" w:rsidR="00E71BA5" w:rsidRPr="00E71BA5" w:rsidRDefault="00E71BA5" w:rsidP="00663270">
      <w:pPr>
        <w:spacing w:line="240" w:lineRule="auto"/>
        <w:jc w:val="both"/>
      </w:pPr>
      <w:r>
        <w:t xml:space="preserve">Για οποιαδήποτε απορία σας μπορείτε να επικοινωνήσετε στο </w:t>
      </w:r>
      <w:hyperlink r:id="rId7" w:history="1">
        <w:r w:rsidRPr="00463DFB">
          <w:rPr>
            <w:rStyle w:val="Hyperlink"/>
            <w:lang w:val="en-US"/>
          </w:rPr>
          <w:t>sergiang</w:t>
        </w:r>
        <w:r w:rsidRPr="00463DFB">
          <w:rPr>
            <w:rStyle w:val="Hyperlink"/>
          </w:rPr>
          <w:t>@</w:t>
        </w:r>
        <w:r w:rsidRPr="00463DFB">
          <w:rPr>
            <w:rStyle w:val="Hyperlink"/>
            <w:lang w:val="en-US"/>
          </w:rPr>
          <w:t>ceid</w:t>
        </w:r>
        <w:r w:rsidRPr="00463DFB">
          <w:rPr>
            <w:rStyle w:val="Hyperlink"/>
          </w:rPr>
          <w:t>.</w:t>
        </w:r>
        <w:r w:rsidRPr="00463DFB">
          <w:rPr>
            <w:rStyle w:val="Hyperlink"/>
            <w:lang w:val="en-US"/>
          </w:rPr>
          <w:t>upatras</w:t>
        </w:r>
        <w:r w:rsidRPr="00463DFB">
          <w:rPr>
            <w:rStyle w:val="Hyperlink"/>
          </w:rPr>
          <w:t>.</w:t>
        </w:r>
        <w:r w:rsidRPr="00463DFB">
          <w:rPr>
            <w:rStyle w:val="Hyperlink"/>
            <w:lang w:val="en-US"/>
          </w:rPr>
          <w:t>gr</w:t>
        </w:r>
      </w:hyperlink>
      <w:r w:rsidRPr="00E71BA5">
        <w:t xml:space="preserve"> .</w:t>
      </w:r>
    </w:p>
    <w:p w14:paraId="0C0CEE6E" w14:textId="5F809794" w:rsidR="00AE7175" w:rsidRPr="00F12AC7" w:rsidRDefault="00AE7175" w:rsidP="00663270">
      <w:pPr>
        <w:spacing w:line="240" w:lineRule="auto"/>
        <w:jc w:val="both"/>
      </w:pPr>
      <w:r>
        <w:t>Καλή επιτυχία!!!</w:t>
      </w:r>
    </w:p>
    <w:sectPr w:rsidR="00AE7175" w:rsidRPr="00F12AC7" w:rsidSect="008F7EFC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462E5"/>
    <w:multiLevelType w:val="hybridMultilevel"/>
    <w:tmpl w:val="7DE894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80413"/>
    <w:multiLevelType w:val="hybridMultilevel"/>
    <w:tmpl w:val="4634BB76"/>
    <w:lvl w:ilvl="0" w:tplc="0408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BC20460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color w:val="auto"/>
      </w:rPr>
    </w:lvl>
    <w:lvl w:ilvl="2" w:tplc="0408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007197D"/>
    <w:multiLevelType w:val="hybridMultilevel"/>
    <w:tmpl w:val="4634BB76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BC2046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color w:val="auto"/>
      </w:r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23D52EF"/>
    <w:multiLevelType w:val="hybridMultilevel"/>
    <w:tmpl w:val="AAD4354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59125C"/>
    <w:multiLevelType w:val="hybridMultilevel"/>
    <w:tmpl w:val="187CA720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5580342"/>
    <w:multiLevelType w:val="hybridMultilevel"/>
    <w:tmpl w:val="B3F09EE8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11081D"/>
    <w:multiLevelType w:val="hybridMultilevel"/>
    <w:tmpl w:val="B3F09EE8"/>
    <w:lvl w:ilvl="0" w:tplc="0408000F">
      <w:start w:val="1"/>
      <w:numFmt w:val="decimal"/>
      <w:lvlText w:val="%1."/>
      <w:lvlJc w:val="left"/>
      <w:pPr>
        <w:ind w:left="360" w:hanging="360"/>
      </w:pPr>
    </w:lvl>
    <w:lvl w:ilvl="1" w:tplc="04080019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A54227E"/>
    <w:multiLevelType w:val="hybridMultilevel"/>
    <w:tmpl w:val="6FFA35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A96FB1"/>
    <w:multiLevelType w:val="hybridMultilevel"/>
    <w:tmpl w:val="5C9AE4F0"/>
    <w:lvl w:ilvl="0" w:tplc="0408000F">
      <w:start w:val="1"/>
      <w:numFmt w:val="decimal"/>
      <w:lvlText w:val="%1."/>
      <w:lvlJc w:val="left"/>
      <w:pPr>
        <w:ind w:left="360" w:hanging="360"/>
      </w:p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64B1B9D"/>
    <w:multiLevelType w:val="hybridMultilevel"/>
    <w:tmpl w:val="1F429C0E"/>
    <w:lvl w:ilvl="0" w:tplc="0408000F">
      <w:start w:val="1"/>
      <w:numFmt w:val="decimal"/>
      <w:lvlText w:val="%1."/>
      <w:lvlJc w:val="left"/>
      <w:pPr>
        <w:ind w:left="360" w:hanging="360"/>
      </w:p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9FC028C"/>
    <w:multiLevelType w:val="hybridMultilevel"/>
    <w:tmpl w:val="C566920E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537759"/>
    <w:multiLevelType w:val="hybridMultilevel"/>
    <w:tmpl w:val="EC2CFAC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66642C"/>
    <w:multiLevelType w:val="hybridMultilevel"/>
    <w:tmpl w:val="55A8978C"/>
    <w:lvl w:ilvl="0" w:tplc="E0A8200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CD5272"/>
    <w:multiLevelType w:val="hybridMultilevel"/>
    <w:tmpl w:val="501A4D20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87258AC"/>
    <w:multiLevelType w:val="hybridMultilevel"/>
    <w:tmpl w:val="10E2307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867736"/>
    <w:multiLevelType w:val="hybridMultilevel"/>
    <w:tmpl w:val="5016EDC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C0105A"/>
    <w:multiLevelType w:val="hybridMultilevel"/>
    <w:tmpl w:val="15B04CF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C77A5D"/>
    <w:multiLevelType w:val="hybridMultilevel"/>
    <w:tmpl w:val="08D05356"/>
    <w:lvl w:ilvl="0" w:tplc="DD1C1D3C">
      <w:start w:val="1"/>
      <w:numFmt w:val="lowerLetter"/>
      <w:lvlText w:val="(%1)"/>
      <w:lvlJc w:val="left"/>
      <w:pPr>
        <w:ind w:left="68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08" w:hanging="360"/>
      </w:pPr>
    </w:lvl>
    <w:lvl w:ilvl="2" w:tplc="0809001B" w:tentative="1">
      <w:start w:val="1"/>
      <w:numFmt w:val="lowerRoman"/>
      <w:lvlText w:val="%3."/>
      <w:lvlJc w:val="right"/>
      <w:pPr>
        <w:ind w:left="2128" w:hanging="180"/>
      </w:pPr>
    </w:lvl>
    <w:lvl w:ilvl="3" w:tplc="0809000F" w:tentative="1">
      <w:start w:val="1"/>
      <w:numFmt w:val="decimal"/>
      <w:lvlText w:val="%4."/>
      <w:lvlJc w:val="left"/>
      <w:pPr>
        <w:ind w:left="2848" w:hanging="360"/>
      </w:pPr>
    </w:lvl>
    <w:lvl w:ilvl="4" w:tplc="08090019" w:tentative="1">
      <w:start w:val="1"/>
      <w:numFmt w:val="lowerLetter"/>
      <w:lvlText w:val="%5."/>
      <w:lvlJc w:val="left"/>
      <w:pPr>
        <w:ind w:left="3568" w:hanging="360"/>
      </w:pPr>
    </w:lvl>
    <w:lvl w:ilvl="5" w:tplc="0809001B" w:tentative="1">
      <w:start w:val="1"/>
      <w:numFmt w:val="lowerRoman"/>
      <w:lvlText w:val="%6."/>
      <w:lvlJc w:val="right"/>
      <w:pPr>
        <w:ind w:left="4288" w:hanging="180"/>
      </w:pPr>
    </w:lvl>
    <w:lvl w:ilvl="6" w:tplc="0809000F" w:tentative="1">
      <w:start w:val="1"/>
      <w:numFmt w:val="decimal"/>
      <w:lvlText w:val="%7."/>
      <w:lvlJc w:val="left"/>
      <w:pPr>
        <w:ind w:left="5008" w:hanging="360"/>
      </w:pPr>
    </w:lvl>
    <w:lvl w:ilvl="7" w:tplc="08090019" w:tentative="1">
      <w:start w:val="1"/>
      <w:numFmt w:val="lowerLetter"/>
      <w:lvlText w:val="%8."/>
      <w:lvlJc w:val="left"/>
      <w:pPr>
        <w:ind w:left="5728" w:hanging="360"/>
      </w:pPr>
    </w:lvl>
    <w:lvl w:ilvl="8" w:tplc="0809001B" w:tentative="1">
      <w:start w:val="1"/>
      <w:numFmt w:val="lowerRoman"/>
      <w:lvlText w:val="%9."/>
      <w:lvlJc w:val="right"/>
      <w:pPr>
        <w:ind w:left="6448" w:hanging="180"/>
      </w:pPr>
    </w:lvl>
  </w:abstractNum>
  <w:abstractNum w:abstractNumId="18" w15:restartNumberingAfterBreak="0">
    <w:nsid w:val="7E2B1802"/>
    <w:multiLevelType w:val="hybridMultilevel"/>
    <w:tmpl w:val="F2F09CD8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13"/>
  </w:num>
  <w:num w:numId="5">
    <w:abstractNumId w:val="6"/>
  </w:num>
  <w:num w:numId="6">
    <w:abstractNumId w:val="2"/>
  </w:num>
  <w:num w:numId="7">
    <w:abstractNumId w:val="14"/>
  </w:num>
  <w:num w:numId="8">
    <w:abstractNumId w:val="15"/>
  </w:num>
  <w:num w:numId="9">
    <w:abstractNumId w:val="17"/>
  </w:num>
  <w:num w:numId="10">
    <w:abstractNumId w:val="0"/>
  </w:num>
  <w:num w:numId="11">
    <w:abstractNumId w:val="7"/>
  </w:num>
  <w:num w:numId="12">
    <w:abstractNumId w:val="5"/>
  </w:num>
  <w:num w:numId="13">
    <w:abstractNumId w:val="16"/>
  </w:num>
  <w:num w:numId="14">
    <w:abstractNumId w:val="9"/>
  </w:num>
  <w:num w:numId="15">
    <w:abstractNumId w:val="8"/>
  </w:num>
  <w:num w:numId="16">
    <w:abstractNumId w:val="18"/>
  </w:num>
  <w:num w:numId="17">
    <w:abstractNumId w:val="10"/>
  </w:num>
  <w:num w:numId="18">
    <w:abstractNumId w:val="12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isplayBackgroundShape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yNDI3tLA0NDA2NbVQ0lEKTi0uzszPAykwqgUAwFTc8ywAAAA="/>
  </w:docVars>
  <w:rsids>
    <w:rsidRoot w:val="009570CF"/>
    <w:rsid w:val="00021A0F"/>
    <w:rsid w:val="00025DD8"/>
    <w:rsid w:val="00035C65"/>
    <w:rsid w:val="000422E0"/>
    <w:rsid w:val="000539BB"/>
    <w:rsid w:val="00054695"/>
    <w:rsid w:val="00057187"/>
    <w:rsid w:val="00062BE2"/>
    <w:rsid w:val="000736AD"/>
    <w:rsid w:val="00074FA2"/>
    <w:rsid w:val="00075919"/>
    <w:rsid w:val="000A05E6"/>
    <w:rsid w:val="000B1FE8"/>
    <w:rsid w:val="000C0FDB"/>
    <w:rsid w:val="000C5A82"/>
    <w:rsid w:val="000C73B2"/>
    <w:rsid w:val="000E34BA"/>
    <w:rsid w:val="000E38A4"/>
    <w:rsid w:val="000E4B20"/>
    <w:rsid w:val="000F1D4E"/>
    <w:rsid w:val="000F5005"/>
    <w:rsid w:val="0010236B"/>
    <w:rsid w:val="00114C50"/>
    <w:rsid w:val="00116B6D"/>
    <w:rsid w:val="00121702"/>
    <w:rsid w:val="001507BD"/>
    <w:rsid w:val="0016177A"/>
    <w:rsid w:val="001664F5"/>
    <w:rsid w:val="00173EEC"/>
    <w:rsid w:val="001817A7"/>
    <w:rsid w:val="00183D9D"/>
    <w:rsid w:val="0018463E"/>
    <w:rsid w:val="001860B2"/>
    <w:rsid w:val="00190442"/>
    <w:rsid w:val="001A3A01"/>
    <w:rsid w:val="001E59A0"/>
    <w:rsid w:val="00211CC5"/>
    <w:rsid w:val="00212F18"/>
    <w:rsid w:val="00220314"/>
    <w:rsid w:val="00240896"/>
    <w:rsid w:val="00241D53"/>
    <w:rsid w:val="00246A87"/>
    <w:rsid w:val="00247DEB"/>
    <w:rsid w:val="002506EC"/>
    <w:rsid w:val="00261EBD"/>
    <w:rsid w:val="0026517F"/>
    <w:rsid w:val="00265AC8"/>
    <w:rsid w:val="00272B41"/>
    <w:rsid w:val="002A13A4"/>
    <w:rsid w:val="002A33D7"/>
    <w:rsid w:val="002A470E"/>
    <w:rsid w:val="002C17DA"/>
    <w:rsid w:val="002C5C84"/>
    <w:rsid w:val="002C7E2A"/>
    <w:rsid w:val="002D2531"/>
    <w:rsid w:val="002E6CE9"/>
    <w:rsid w:val="002E78E5"/>
    <w:rsid w:val="002F01BE"/>
    <w:rsid w:val="002F1FCF"/>
    <w:rsid w:val="00300F4D"/>
    <w:rsid w:val="00301726"/>
    <w:rsid w:val="00303A74"/>
    <w:rsid w:val="003070F8"/>
    <w:rsid w:val="00310F2A"/>
    <w:rsid w:val="00314649"/>
    <w:rsid w:val="00324EC2"/>
    <w:rsid w:val="00330E2B"/>
    <w:rsid w:val="00333DC8"/>
    <w:rsid w:val="00341201"/>
    <w:rsid w:val="00343864"/>
    <w:rsid w:val="00390992"/>
    <w:rsid w:val="003A26A9"/>
    <w:rsid w:val="003A56FF"/>
    <w:rsid w:val="003B3EB5"/>
    <w:rsid w:val="003B6D2B"/>
    <w:rsid w:val="003C7386"/>
    <w:rsid w:val="003C7B73"/>
    <w:rsid w:val="003E233E"/>
    <w:rsid w:val="003E5182"/>
    <w:rsid w:val="003F432F"/>
    <w:rsid w:val="00404B27"/>
    <w:rsid w:val="004066FD"/>
    <w:rsid w:val="00412DC2"/>
    <w:rsid w:val="00422DAF"/>
    <w:rsid w:val="00423A7B"/>
    <w:rsid w:val="004326F1"/>
    <w:rsid w:val="00437BC2"/>
    <w:rsid w:val="004461D0"/>
    <w:rsid w:val="004465F6"/>
    <w:rsid w:val="0045258D"/>
    <w:rsid w:val="00452E78"/>
    <w:rsid w:val="00476E30"/>
    <w:rsid w:val="00477330"/>
    <w:rsid w:val="00480656"/>
    <w:rsid w:val="00483A27"/>
    <w:rsid w:val="004861FD"/>
    <w:rsid w:val="004A5F6F"/>
    <w:rsid w:val="004A64FD"/>
    <w:rsid w:val="004B3071"/>
    <w:rsid w:val="004B4CBA"/>
    <w:rsid w:val="004C5B3A"/>
    <w:rsid w:val="004C5B75"/>
    <w:rsid w:val="004C69B7"/>
    <w:rsid w:val="004D2E30"/>
    <w:rsid w:val="004D45FA"/>
    <w:rsid w:val="004E0C2C"/>
    <w:rsid w:val="00502A81"/>
    <w:rsid w:val="005039D9"/>
    <w:rsid w:val="00506A0D"/>
    <w:rsid w:val="00511848"/>
    <w:rsid w:val="00520241"/>
    <w:rsid w:val="00520318"/>
    <w:rsid w:val="00537EAF"/>
    <w:rsid w:val="005433B6"/>
    <w:rsid w:val="00566391"/>
    <w:rsid w:val="0058485E"/>
    <w:rsid w:val="005924A2"/>
    <w:rsid w:val="00592998"/>
    <w:rsid w:val="00596FD5"/>
    <w:rsid w:val="005A7B21"/>
    <w:rsid w:val="005C5153"/>
    <w:rsid w:val="005E3B5E"/>
    <w:rsid w:val="005E632F"/>
    <w:rsid w:val="005F38BA"/>
    <w:rsid w:val="005F516D"/>
    <w:rsid w:val="0060436E"/>
    <w:rsid w:val="00620D0F"/>
    <w:rsid w:val="00632758"/>
    <w:rsid w:val="0063644D"/>
    <w:rsid w:val="00643D02"/>
    <w:rsid w:val="00644896"/>
    <w:rsid w:val="00651956"/>
    <w:rsid w:val="00653015"/>
    <w:rsid w:val="00663270"/>
    <w:rsid w:val="00667D6C"/>
    <w:rsid w:val="00667FE4"/>
    <w:rsid w:val="00686518"/>
    <w:rsid w:val="006A2076"/>
    <w:rsid w:val="006C5874"/>
    <w:rsid w:val="006D188E"/>
    <w:rsid w:val="006E0CFC"/>
    <w:rsid w:val="006F2157"/>
    <w:rsid w:val="00715DD5"/>
    <w:rsid w:val="00716623"/>
    <w:rsid w:val="00723464"/>
    <w:rsid w:val="00723CDF"/>
    <w:rsid w:val="00727748"/>
    <w:rsid w:val="00733CF4"/>
    <w:rsid w:val="007348B3"/>
    <w:rsid w:val="00744538"/>
    <w:rsid w:val="007527FA"/>
    <w:rsid w:val="0076321B"/>
    <w:rsid w:val="00766C67"/>
    <w:rsid w:val="0077597A"/>
    <w:rsid w:val="00780025"/>
    <w:rsid w:val="00785F19"/>
    <w:rsid w:val="00787183"/>
    <w:rsid w:val="007A0639"/>
    <w:rsid w:val="007A2912"/>
    <w:rsid w:val="007B1BDB"/>
    <w:rsid w:val="007B436A"/>
    <w:rsid w:val="007B6A6C"/>
    <w:rsid w:val="007C109A"/>
    <w:rsid w:val="007C234A"/>
    <w:rsid w:val="007C79D6"/>
    <w:rsid w:val="007E07AC"/>
    <w:rsid w:val="007E1416"/>
    <w:rsid w:val="00801762"/>
    <w:rsid w:val="00805411"/>
    <w:rsid w:val="00846A7A"/>
    <w:rsid w:val="0084731F"/>
    <w:rsid w:val="00847B51"/>
    <w:rsid w:val="00847D34"/>
    <w:rsid w:val="00851E87"/>
    <w:rsid w:val="00857A0A"/>
    <w:rsid w:val="00860643"/>
    <w:rsid w:val="0086178E"/>
    <w:rsid w:val="00886E09"/>
    <w:rsid w:val="008B7642"/>
    <w:rsid w:val="008D4A62"/>
    <w:rsid w:val="008E040A"/>
    <w:rsid w:val="008E0E90"/>
    <w:rsid w:val="008E1B5C"/>
    <w:rsid w:val="008E421B"/>
    <w:rsid w:val="008E4C89"/>
    <w:rsid w:val="008F16CD"/>
    <w:rsid w:val="008F7657"/>
    <w:rsid w:val="008F7EFC"/>
    <w:rsid w:val="00905977"/>
    <w:rsid w:val="00907855"/>
    <w:rsid w:val="00923BC3"/>
    <w:rsid w:val="00924BFA"/>
    <w:rsid w:val="00932033"/>
    <w:rsid w:val="00954255"/>
    <w:rsid w:val="009570CF"/>
    <w:rsid w:val="00957DAE"/>
    <w:rsid w:val="009678FD"/>
    <w:rsid w:val="00974555"/>
    <w:rsid w:val="00977801"/>
    <w:rsid w:val="009836A4"/>
    <w:rsid w:val="00986A8B"/>
    <w:rsid w:val="00993200"/>
    <w:rsid w:val="009C531F"/>
    <w:rsid w:val="009D1F56"/>
    <w:rsid w:val="009D2B54"/>
    <w:rsid w:val="009D3392"/>
    <w:rsid w:val="009E1504"/>
    <w:rsid w:val="009E73C6"/>
    <w:rsid w:val="009F14E2"/>
    <w:rsid w:val="009F2B02"/>
    <w:rsid w:val="00A06B52"/>
    <w:rsid w:val="00A1725B"/>
    <w:rsid w:val="00A22644"/>
    <w:rsid w:val="00A27EF1"/>
    <w:rsid w:val="00A37686"/>
    <w:rsid w:val="00A545C9"/>
    <w:rsid w:val="00A54613"/>
    <w:rsid w:val="00A7372B"/>
    <w:rsid w:val="00A9301B"/>
    <w:rsid w:val="00AA6217"/>
    <w:rsid w:val="00AC13AA"/>
    <w:rsid w:val="00AC1CF6"/>
    <w:rsid w:val="00AC44E4"/>
    <w:rsid w:val="00AC6583"/>
    <w:rsid w:val="00AE4F39"/>
    <w:rsid w:val="00AE6160"/>
    <w:rsid w:val="00AE7175"/>
    <w:rsid w:val="00AF6F67"/>
    <w:rsid w:val="00B04BDB"/>
    <w:rsid w:val="00B07BC5"/>
    <w:rsid w:val="00B10DEB"/>
    <w:rsid w:val="00B10E60"/>
    <w:rsid w:val="00B23E43"/>
    <w:rsid w:val="00B2641A"/>
    <w:rsid w:val="00B404FE"/>
    <w:rsid w:val="00B4312D"/>
    <w:rsid w:val="00B43878"/>
    <w:rsid w:val="00B513F7"/>
    <w:rsid w:val="00B6028C"/>
    <w:rsid w:val="00B86524"/>
    <w:rsid w:val="00B87E73"/>
    <w:rsid w:val="00B90DAB"/>
    <w:rsid w:val="00B91D2A"/>
    <w:rsid w:val="00B971A2"/>
    <w:rsid w:val="00BA11FA"/>
    <w:rsid w:val="00BA261B"/>
    <w:rsid w:val="00BA6AD6"/>
    <w:rsid w:val="00BA6B91"/>
    <w:rsid w:val="00BB4C75"/>
    <w:rsid w:val="00BC61A9"/>
    <w:rsid w:val="00BD63B2"/>
    <w:rsid w:val="00C0167C"/>
    <w:rsid w:val="00C01C9B"/>
    <w:rsid w:val="00C13E6A"/>
    <w:rsid w:val="00C177F5"/>
    <w:rsid w:val="00C22896"/>
    <w:rsid w:val="00C24CEB"/>
    <w:rsid w:val="00C331D8"/>
    <w:rsid w:val="00C61D42"/>
    <w:rsid w:val="00C64619"/>
    <w:rsid w:val="00C64F5B"/>
    <w:rsid w:val="00C678F8"/>
    <w:rsid w:val="00C70ABF"/>
    <w:rsid w:val="00C72BCE"/>
    <w:rsid w:val="00C72E92"/>
    <w:rsid w:val="00C7347D"/>
    <w:rsid w:val="00C73CA3"/>
    <w:rsid w:val="00C75060"/>
    <w:rsid w:val="00C77ACE"/>
    <w:rsid w:val="00C77C24"/>
    <w:rsid w:val="00C84B05"/>
    <w:rsid w:val="00C92282"/>
    <w:rsid w:val="00C929BB"/>
    <w:rsid w:val="00C94036"/>
    <w:rsid w:val="00CB6472"/>
    <w:rsid w:val="00CC11EC"/>
    <w:rsid w:val="00CD44EF"/>
    <w:rsid w:val="00CD6B71"/>
    <w:rsid w:val="00CF29C9"/>
    <w:rsid w:val="00D027D9"/>
    <w:rsid w:val="00D245E4"/>
    <w:rsid w:val="00D27378"/>
    <w:rsid w:val="00D43EA1"/>
    <w:rsid w:val="00D4735C"/>
    <w:rsid w:val="00D62626"/>
    <w:rsid w:val="00D71C00"/>
    <w:rsid w:val="00D72C11"/>
    <w:rsid w:val="00D756E8"/>
    <w:rsid w:val="00D85E6D"/>
    <w:rsid w:val="00D87813"/>
    <w:rsid w:val="00D90524"/>
    <w:rsid w:val="00D94BBB"/>
    <w:rsid w:val="00DA19F7"/>
    <w:rsid w:val="00DA7C63"/>
    <w:rsid w:val="00DB670F"/>
    <w:rsid w:val="00DC50BD"/>
    <w:rsid w:val="00DD496A"/>
    <w:rsid w:val="00DE7CEC"/>
    <w:rsid w:val="00DF2166"/>
    <w:rsid w:val="00E00B74"/>
    <w:rsid w:val="00E10103"/>
    <w:rsid w:val="00E27F75"/>
    <w:rsid w:val="00E6615D"/>
    <w:rsid w:val="00E71BA5"/>
    <w:rsid w:val="00E7688C"/>
    <w:rsid w:val="00E80D2D"/>
    <w:rsid w:val="00E96394"/>
    <w:rsid w:val="00EA1894"/>
    <w:rsid w:val="00EA50F2"/>
    <w:rsid w:val="00EB23DD"/>
    <w:rsid w:val="00EB3113"/>
    <w:rsid w:val="00ED1A11"/>
    <w:rsid w:val="00ED20BB"/>
    <w:rsid w:val="00ED5DCA"/>
    <w:rsid w:val="00ED7B32"/>
    <w:rsid w:val="00ED7E7B"/>
    <w:rsid w:val="00EE34CF"/>
    <w:rsid w:val="00EE67C2"/>
    <w:rsid w:val="00EF1072"/>
    <w:rsid w:val="00F12AC7"/>
    <w:rsid w:val="00F15060"/>
    <w:rsid w:val="00F16613"/>
    <w:rsid w:val="00F33F62"/>
    <w:rsid w:val="00F3437F"/>
    <w:rsid w:val="00F3508A"/>
    <w:rsid w:val="00F36863"/>
    <w:rsid w:val="00F40C67"/>
    <w:rsid w:val="00F43ECB"/>
    <w:rsid w:val="00F52FA3"/>
    <w:rsid w:val="00F60DA0"/>
    <w:rsid w:val="00F7192D"/>
    <w:rsid w:val="00F81407"/>
    <w:rsid w:val="00F94333"/>
    <w:rsid w:val="00FA26AB"/>
    <w:rsid w:val="00FA7418"/>
    <w:rsid w:val="00FC03E4"/>
    <w:rsid w:val="00FE51B7"/>
    <w:rsid w:val="00FE6629"/>
    <w:rsid w:val="00FF0B55"/>
    <w:rsid w:val="00FF25A0"/>
    <w:rsid w:val="00FF2E66"/>
    <w:rsid w:val="00FF3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2F5D89"/>
  <w15:docId w15:val="{39B96CD3-678C-43F6-A74B-CCC2037EE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F43ECB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70C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3EA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570C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Default">
    <w:name w:val="Default"/>
    <w:rsid w:val="000422E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F43ECB"/>
    <w:rPr>
      <w:rFonts w:ascii="Arial" w:eastAsia="Times New Roman" w:hAnsi="Arial" w:cs="Arial"/>
      <w:b/>
      <w:bCs/>
      <w:kern w:val="32"/>
      <w:sz w:val="32"/>
      <w:szCs w:val="32"/>
      <w:lang w:eastAsia="el-GR"/>
    </w:rPr>
  </w:style>
  <w:style w:type="character" w:customStyle="1" w:styleId="hps">
    <w:name w:val="hps"/>
    <w:basedOn w:val="DefaultParagraphFont"/>
    <w:rsid w:val="00F43ECB"/>
  </w:style>
  <w:style w:type="character" w:styleId="Hyperlink">
    <w:name w:val="Hyperlink"/>
    <w:basedOn w:val="DefaultParagraphFont"/>
    <w:uiPriority w:val="99"/>
    <w:rsid w:val="00F43EC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E0E9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43EA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FollowedHyperlink">
    <w:name w:val="FollowedHyperlink"/>
    <w:basedOn w:val="DefaultParagraphFont"/>
    <w:uiPriority w:val="99"/>
    <w:semiHidden/>
    <w:unhideWhenUsed/>
    <w:rsid w:val="00C70ABF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261E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9299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19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9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7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3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2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1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ergiang@ceid.upatras.g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jupyter.org/" TargetMode="External"/><Relationship Id="rId5" Type="http://schemas.openxmlformats.org/officeDocument/2006/relationships/hyperlink" Target="https://www.anaconda.com/what-is-anaconda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9</TotalTime>
  <Pages>1</Pages>
  <Words>267</Words>
  <Characters>1446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SCM</Company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_1</dc:creator>
  <cp:keywords/>
  <dc:description/>
  <cp:lastModifiedBy>George Sergiannis</cp:lastModifiedBy>
  <cp:revision>40</cp:revision>
  <cp:lastPrinted>2012-03-26T08:40:00Z</cp:lastPrinted>
  <dcterms:created xsi:type="dcterms:W3CDTF">2016-03-16T14:32:00Z</dcterms:created>
  <dcterms:modified xsi:type="dcterms:W3CDTF">2019-04-09T16:20:00Z</dcterms:modified>
</cp:coreProperties>
</file>